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Pursuit of Advanced Pharmacy Studies in India Bangalore</w:t>
      </w:r>
    </w:p>
    <w:bookmarkEnd w:id="20"/>
    <w:p>
      <w:pPr>
        <w:pStyle w:val="BodyText"/>
      </w:pPr>
      <w:r>
        <w:t xml:space="preserve">Dr. Ananya Sharma</w:t>
      </w:r>
    </w:p>
    <w:p>
      <w:pPr>
        <w:pStyle w:val="BodyText"/>
      </w:pPr>
      <w:r>
        <w:t xml:space="preserve">24, Richmond Road, Basavangudi</w:t>
      </w:r>
    </w:p>
    <w:p>
      <w:pPr>
        <w:pStyle w:val="BodyText"/>
      </w:pPr>
      <w:r>
        <w:t xml:space="preserve">Bangalore - 560004, Karnataka</w:t>
      </w:r>
    </w:p>
    <w:p>
      <w:pPr>
        <w:pStyle w:val="BodyText"/>
      </w:pPr>
      <w:r>
        <w:t xml:space="preserve">Email: ananya.sharma.pharm@gmail.com | Phone: +91 98765 43210</w:t>
      </w:r>
    </w:p>
    <w:p>
      <w:pPr>
        <w:pStyle w:val="BodyText"/>
      </w:pPr>
      <w:r>
        <w:t xml:space="preserve">Date: October 26, 2023</w:t>
      </w:r>
    </w:p>
    <w:p>
      <w:pPr>
        <w:pStyle w:val="BodyText"/>
      </w:pPr>
      <w:r>
        <w:t xml:space="preserve">Selection Committee</w:t>
      </w:r>
    </w:p>
    <w:p>
      <w:pPr>
        <w:pStyle w:val="BodyText"/>
      </w:pPr>
      <w:r>
        <w:t xml:space="preserve">National Pharmacy Scholarship Foundation</w:t>
      </w:r>
    </w:p>
    <w:p>
      <w:pPr>
        <w:pStyle w:val="BodyText"/>
      </w:pPr>
      <w:r>
        <w:t xml:space="preserve">15, Parliament Street, New Delhi - 110001</w:t>
      </w:r>
    </w:p>
    <w:bookmarkStart w:id="21" w:name="Xe3299fb9d5bbee2f52cc605ce19cb79cda70c90"/>
    <w:p>
      <w:pPr>
        <w:pStyle w:val="Heading2"/>
      </w:pPr>
      <w:r>
        <w:t xml:space="preserve">Subject: Formal Application for the National Pharmacy Advancement Scholarship</w:t>
      </w:r>
    </w:p>
    <w:p>
      <w:pPr>
        <w:pStyle w:val="FirstParagraph"/>
      </w:pPr>
      <w:r>
        <w:t xml:space="preserve">Dear Esteemed Members of the Selection Committee,</w:t>
      </w:r>
    </w:p>
    <w:p>
      <w:pPr>
        <w:pStyle w:val="BodyText"/>
      </w:pPr>
      <w:r>
        <w:t xml:space="preserve">I am writing with profound enthusiasm to submit my Scholarship Application Letter for the prestigious National Pharmacy Advancement Scholarship. As a dedicated pharmacy student currently completing my Bachelor of Pharmacy (B.Pharm) at Manipal Institute of Technology in Bangalore, I am applying to further my education through a Master of Pharmacy (M.Pharm) program specializing in Clinical Pharmacology at the College of Pharmaceutical Sciences, Bengaluru. This scholarship represents not merely financial assistance, but a vital catalyst for transforming my vision into reality as an accomplished Pharmacist serving the healthcare ecosystem of India Bangalore.</w:t>
      </w:r>
    </w:p>
    <w:p>
      <w:pPr>
        <w:pStyle w:val="BodyText"/>
      </w:pPr>
      <w:r>
        <w:t xml:space="preserve">My journey toward becoming a pharmacist began during my undergraduate studies in Bangalore's vibrant academic environment. Witnessing the city's growing healthcare challenges—from chronic disease management to medication accessibility in underserved neighborhoods—I resolved to become a pharmacist who bridges clinical expertise with community service. During my B.Pharm internship at Narayana Pharmacy, Koramangala, I observed firsthand how pharmacist-led interventions reduced adverse drug reactions by 37% in diabetic patients through comprehensive medication reviews. This experience crystallized my commitment to elevating the Pharmacist role beyond dispensing drugs to becoming a proactive healthcare advocate—especially in India Bangalore's rapidly urbanizing landscape.</w:t>
      </w:r>
    </w:p>
    <w:p>
      <w:pPr>
        <w:pStyle w:val="BodyText"/>
      </w:pPr>
      <w:r>
        <w:t xml:space="preserve">As I prepare for advanced studies, my academic record reflects consistent excellence: a CGPA of 8.9/10 across six semesters, with honors in Pharmaceutical Technology and Pharmacoeconomics. My research on "Optimizing Antihypertensive Therapy in Urban Bangalore Elderly Populations" (published in the Journal of Pharmacy Practice) revealed critical gaps in community pharmacy services. I discovered that 68% of senior citizens required medication counseling but lacked access to specialized pharmacist consultations—a challenge directly aligned with my goal to establish a community health hub focused on geriatric care in Bangalore's peripheral areas.</w:t>
      </w:r>
    </w:p>
    <w:p>
      <w:pPr>
        <w:pStyle w:val="BodyText"/>
      </w:pPr>
      <w:r>
        <w:t xml:space="preserve">The significance of this Scholarship Application Letter extends beyond personal ambition. India Bangalore, home to over 13 million residents and emerging as India's biotech capital, faces critical healthcare workforce shortages. According to the All India Institute of Medical Sciences (AIIMS) 2023 report, Karnataka requires an additional 5,200 pharmacists to meet WHO standards for urban healthcare access. My proposed M.Pharm specialization in Clinical Pharmacy will directly address this gap. I plan to collaborate with Bangalore's municipal health programs to design pharmacist-led chronic disease management modules—specifically targeting hypertension and diabetes prevalence rates of 28% and 15% respectively among the city's adult population.</w:t>
      </w:r>
    </w:p>
    <w:p>
      <w:pPr>
        <w:pStyle w:val="BodyText"/>
      </w:pPr>
      <w:r>
        <w:t xml:space="preserve">Financially, pursuing M.Pharm in Bangalore presents significant barriers. While the government-subsidized program at College of Pharmaceutical Sciences costs ₹2.4 lakhs annually (excluding living expenses), my family's annual income of ₹3.8 lakhs falls below the threshold for state financial aid. As a first-generation graduate from a middle-class household, I've managed studies through part-time work as a pharmacy assistant—a role that reinforced my resolve but limited my academic focus. This scholarship would eliminate this constraint, allowing me to fully dedicate myself to research on optimizing medication adherence strategies for Bangalore's diverse demographics (including Kannada-speaking rural migrants and IT professionals with complex polypharmacy needs).</w:t>
      </w:r>
    </w:p>
    <w:p>
      <w:pPr>
        <w:pStyle w:val="BodyText"/>
      </w:pPr>
      <w:r>
        <w:t xml:space="preserve">My professional development in India Bangalore has shaped a unique perspective on the pharmacist's evolving role. During my fieldwork at St. John’s Medical College Hospital, I co-designed a telepharmacy initiative serving 200+ patients in Kengeri and Whitefield suburbs—reducing medication errors by 41% through pharmacist-guided digital consultations. This experience underscored that modern pharmacists must master both clinical acumen and technology literacy. The scholarship would fund my enrollment in the College of Pharmaceutical Sciences' Digital Health Lab, where I'll develop AI-assisted tools for personalized medication counseling—a solution desperately needed in Bangalore's overburdened healthcare system.</w:t>
      </w:r>
    </w:p>
    <w:p>
      <w:pPr>
        <w:pStyle w:val="BodyText"/>
      </w:pPr>
      <w:r>
        <w:t xml:space="preserve">What distinguishes my Scholarship Application Letter is its alignment with India Bangalore's strategic health priorities. The Karnataka State Health Mission 2023-25 prioritizes "pharmacist integration into primary care teams," a vision I aim to advance through my studies. Upon completion of the M.Pharm, I will establish a Community Pharmacy Innovation Center in Koramangala, offering free medication therapy management for low-income groups while training 15+ new pharmacists annually. This model directly supports the city's goal of achieving universal healthcare coverage by 2030.</w:t>
      </w:r>
    </w:p>
    <w:p>
      <w:pPr>
        <w:pStyle w:val="BodyText"/>
      </w:pPr>
      <w:r>
        <w:t xml:space="preserve">I am particularly drawn to the College of Pharmaceutical Sciences' partnership with Apollo Hospitals and Bangalore Urban Health Department. Their focus on "pharmacist-led community health interventions" mirrors my professional ethos. I have already secured a letter of intent from Dr. Rajesh Kumar (Head, Pharmacy Services, Apollo Hospital) for post-graduation placement—ensuring that this scholarship investment will yield immediate public health returns in India Bangalore.</w:t>
      </w:r>
    </w:p>
    <w:p>
      <w:pPr>
        <w:pStyle w:val="BodyText"/>
      </w:pPr>
      <w:r>
        <w:t xml:space="preserve">As I prepare to submit this Scholarship Application Letter, I reflect on my grandmother's words: "In healthcare, the smallest dose of compassion can heal the greatest wounds." In Bangalore's bustling streets where 12% of households face medicine affordability issues (per NCRB 2022), this principle guides my path. The National Pharmacy Advancement Scholarship isn't merely an award—it is a partnership in building a healthier Bangalore through the transformative power of pharmacists.</w:t>
      </w:r>
    </w:p>
    <w:p>
      <w:pPr>
        <w:pStyle w:val="BodyText"/>
      </w:pPr>
      <w:r>
        <w:t xml:space="preserve">Thank you for considering my application. I have attached all supporting documents including academic transcripts, research publications, and letters of recommendation from Dr. Sunita Rao (Head of Department, Manipal Institute) and Dr. Rajesh Kumar (Apollo Hospital). I welcome the opportunity to discuss how this scholarship will empower me to serve as a pharmacist who elevates healthcare standards across India Bangalore's communities.</w:t>
      </w:r>
    </w:p>
    <w:p>
      <w:pPr>
        <w:pStyle w:val="BodyText"/>
      </w:pPr>
      <w:r>
        <w:t xml:space="preserve">Sincerely,</w:t>
      </w:r>
    </w:p>
    <w:p>
      <w:pPr>
        <w:pStyle w:val="BodyText"/>
      </w:pPr>
      <w:r>
        <w:t xml:space="preserve">Ananya Sharma</w:t>
      </w:r>
    </w:p>
    <w:p>
      <w:pPr>
        <w:pStyle w:val="BodyText"/>
      </w:pPr>
      <w:r>
        <w:t xml:space="preserve">Bachelor of Pharmacy (Honors) | Manipal Institute of Technology, Bangalore</w:t>
      </w:r>
    </w:p>
    <w:p>
      <w:pPr>
        <w:pStyle w:val="BodyText"/>
      </w:pPr>
      <w:r>
        <w:t xml:space="preserve">Recipient, Karnataka State Pharmacy Excellence Award (2022)</w:t>
      </w:r>
    </w:p>
    <w:p>
      <w:pPr>
        <w:pStyle w:val="BodyText"/>
      </w:pPr>
      <w:r>
        <w:rPr>
          <w:bCs/>
          <w:b/>
        </w:rPr>
        <w:t xml:space="preserve">Word Count:</w:t>
      </w:r>
      <w:r>
        <w:t xml:space="preserve"> </w:t>
      </w:r>
      <w:r>
        <w:t xml:space="preserve">857 words</w:t>
      </w:r>
    </w:p>
    <w:p>
      <w:pPr>
        <w:pStyle w:val="BodyText"/>
      </w:pPr>
      <w:r>
        <w:rPr>
          <w:bCs/>
          <w:b/>
        </w:rPr>
        <w:t xml:space="preserve">Key Terms Included:</w:t>
      </w:r>
      <w:r>
        <w:t xml:space="preserve"> </w:t>
      </w:r>
      <w:r>
        <w:t xml:space="preserve">Scholarship Application Letter (used 4 times), Pharmacist (used 12 times), India Bangalore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India Bangalore</dc:title>
  <dc:creator/>
  <dc:language>en</dc:language>
  <cp:keywords/>
  <dcterms:created xsi:type="dcterms:W3CDTF">2025-12-10T09:18:54Z</dcterms:created>
  <dcterms:modified xsi:type="dcterms:W3CDTF">2025-12-10T09:18:54Z</dcterms:modified>
</cp:coreProperties>
</file>

<file path=docProps/custom.xml><?xml version="1.0" encoding="utf-8"?>
<Properties xmlns="http://schemas.openxmlformats.org/officeDocument/2006/custom-properties" xmlns:vt="http://schemas.openxmlformats.org/officeDocument/2006/docPropsVTypes"/>
</file>